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nitean andree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nite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e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 West Parliament Place, Mount Prospect, IL, USA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ea_strango@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440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nite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